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287D" w:rsidRPr="00FB442E" w:rsidRDefault="00FB442E" w:rsidP="009C287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b/>
          <w:color w:val="394146"/>
          <w:sz w:val="42"/>
          <w:szCs w:val="42"/>
        </w:rPr>
      </w:pPr>
      <w:r w:rsidRPr="00FB442E">
        <w:rPr>
          <w:rFonts w:ascii="Lato" w:eastAsia="Times New Roman" w:hAnsi="Lato" w:cs="Helvetica"/>
          <w:b/>
          <w:color w:val="394146"/>
          <w:sz w:val="42"/>
          <w:szCs w:val="42"/>
        </w:rPr>
        <w:t xml:space="preserve">              </w:t>
      </w:r>
      <w:r w:rsidR="009C287D" w:rsidRPr="009C287D">
        <w:rPr>
          <w:rFonts w:ascii="Lato" w:eastAsia="Times New Roman" w:hAnsi="Lato" w:cs="Helvetica"/>
          <w:b/>
          <w:color w:val="394146"/>
          <w:sz w:val="42"/>
          <w:szCs w:val="42"/>
        </w:rPr>
        <w:t>Sponsorship Letter for Events</w:t>
      </w:r>
    </w:p>
    <w:p w:rsidR="009C287D" w:rsidRPr="009C287D" w:rsidRDefault="009C287D" w:rsidP="009C287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394146"/>
          <w:sz w:val="42"/>
          <w:szCs w:val="42"/>
        </w:rPr>
      </w:pP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Date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Name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Organization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Street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City, State ZIP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 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Dear Company Name,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At [Nonprofit Name], we’ve served [demographic] in the [Community Name] area for over [number] years. This [season or time period], we’re aiming to raise [amount] to fund [project].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On [date] we are planning to host a [type] fundraising event. At this event, we would [event activity] and raise money by [fundraising method].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However, we think our efforts would go even farther with [Company Name] as our official corporate sponsor.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In this role, your business would provide [service or donation amount], and in turn we would promote your company as the event’s official sponsor.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Alternatively, your team could provide [service or donation amount] in your role as our sponsor.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With [Company Name] by our side at this upcoming event, we’re sure to achieve this season’s fundraising goal and serve [Community Name] well.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If your company is interested in being our official event sponsor, please reach out to us at [contact information]. We can’t wait to hear back!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 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 xml:space="preserve">Sincerely, [or </w:t>
      </w:r>
      <w:proofErr w:type="gramStart"/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With</w:t>
      </w:r>
      <w:proofErr w:type="gramEnd"/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 xml:space="preserve"> warm regards,]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Signature of a leader in the organization</w:t>
      </w:r>
    </w:p>
    <w:p w:rsidR="009C287D" w:rsidRPr="009C287D" w:rsidRDefault="009C287D" w:rsidP="009C287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5D6970"/>
          <w:sz w:val="23"/>
          <w:szCs w:val="23"/>
        </w:rPr>
      </w:pPr>
      <w:r w:rsidRPr="009C287D">
        <w:rPr>
          <w:rFonts w:ascii="Lato" w:hAnsi="Lato" w:cs="Helvetica"/>
          <w:i/>
          <w:iCs/>
          <w:color w:val="5D6970"/>
          <w:sz w:val="23"/>
          <w:szCs w:val="23"/>
        </w:rPr>
        <w:t>Typed name of organizational leader</w:t>
      </w:r>
    </w:p>
    <w:p w:rsidR="009C287D" w:rsidRPr="009C287D" w:rsidRDefault="009C287D" w:rsidP="009C287D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394146"/>
          <w:sz w:val="42"/>
          <w:szCs w:val="42"/>
        </w:rPr>
      </w:pPr>
    </w:p>
    <w:p w:rsidR="009158C7" w:rsidRPr="009C287D" w:rsidRDefault="009158C7">
      <w:pPr>
        <w:rPr>
          <w:rFonts w:ascii="Lato" w:hAnsi="Lato"/>
        </w:rPr>
      </w:pPr>
    </w:p>
    <w:sectPr w:rsidR="009158C7" w:rsidRPr="009C287D" w:rsidSect="00915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La0BDLMzcyNDZR0lIJTi4sz8/NACgxrAXkAcjksAAAA"/>
  </w:docVars>
  <w:rsids>
    <w:rsidRoot w:val="009C287D"/>
    <w:rsid w:val="009158C7"/>
    <w:rsid w:val="009C287D"/>
    <w:rsid w:val="00FB44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8C7"/>
  </w:style>
  <w:style w:type="paragraph" w:styleId="Heading2">
    <w:name w:val="heading 2"/>
    <w:basedOn w:val="Normal"/>
    <w:link w:val="Heading2Char"/>
    <w:uiPriority w:val="9"/>
    <w:qFormat/>
    <w:rsid w:val="009C287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C287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C28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76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7</Words>
  <Characters>1015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1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09T10:39:00Z</dcterms:created>
  <dcterms:modified xsi:type="dcterms:W3CDTF">2020-12-09T10:41:00Z</dcterms:modified>
</cp:coreProperties>
</file>